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9FD854" w14:textId="77777777" w:rsidR="00D92F49" w:rsidRPr="00892C87" w:rsidRDefault="00D92F49" w:rsidP="00D92F49">
      <w:pPr>
        <w:rPr>
          <w:rFonts w:ascii="Times New Roman" w:hAnsi="Times New Roman" w:cs="Times New Roman"/>
          <w:b/>
          <w:bCs/>
        </w:rPr>
      </w:pPr>
      <w:r w:rsidRPr="00892C87">
        <w:rPr>
          <w:rFonts w:ascii="Times New Roman" w:hAnsi="Times New Roman" w:cs="Times New Roman"/>
          <w:b/>
          <w:bCs/>
        </w:rPr>
        <w:t>22BCE0476</w:t>
      </w:r>
    </w:p>
    <w:p w14:paraId="193AC3CB" w14:textId="77777777" w:rsidR="00D92F49" w:rsidRDefault="00D92F49" w:rsidP="00D92F49">
      <w:pPr>
        <w:rPr>
          <w:rFonts w:ascii="Times New Roman" w:hAnsi="Times New Roman" w:cs="Times New Roman"/>
          <w:b/>
          <w:bCs/>
        </w:rPr>
      </w:pPr>
      <w:r w:rsidRPr="00892C87">
        <w:rPr>
          <w:rFonts w:ascii="Times New Roman" w:hAnsi="Times New Roman" w:cs="Times New Roman"/>
          <w:b/>
          <w:bCs/>
        </w:rPr>
        <w:t>AMAN CHAUHAN</w:t>
      </w:r>
    </w:p>
    <w:p w14:paraId="7E75FBD7" w14:textId="77777777" w:rsidR="00D92F49" w:rsidRDefault="00D92F49" w:rsidP="00D92F49">
      <w:pPr>
        <w:rPr>
          <w:rFonts w:ascii="Times New Roman" w:hAnsi="Times New Roman" w:cs="Times New Roman"/>
          <w:b/>
          <w:bCs/>
        </w:rPr>
      </w:pPr>
    </w:p>
    <w:p w14:paraId="0F4B50AF" w14:textId="77777777" w:rsidR="00D92F49" w:rsidRPr="00892C87" w:rsidRDefault="00D92F49" w:rsidP="00D92F49">
      <w:pPr>
        <w:rPr>
          <w:rFonts w:ascii="Times New Roman" w:hAnsi="Times New Roman" w:cs="Times New Roman"/>
          <w:b/>
          <w:bCs/>
        </w:rPr>
      </w:pPr>
      <w:r w:rsidRPr="00892C87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E62ADF6" wp14:editId="4AB886EA">
            <wp:extent cx="5731510" cy="1996440"/>
            <wp:effectExtent l="0" t="0" r="2540" b="3810"/>
            <wp:docPr id="19632195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9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2FA80" w14:textId="77777777" w:rsidR="00D92F49" w:rsidRDefault="00D92F49" w:rsidP="00D92F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48"/>
          <w:szCs w:val="48"/>
        </w:rPr>
      </w:pPr>
      <w:r>
        <w:rPr>
          <w:rFonts w:ascii="Times New Roman" w:hAnsi="Times New Roman" w:cs="Times New Roman"/>
          <w:kern w:val="0"/>
          <w:sz w:val="48"/>
          <w:szCs w:val="48"/>
        </w:rPr>
        <w:t xml:space="preserve">           BCSE308P - Computer Networks Lab</w:t>
      </w:r>
    </w:p>
    <w:p w14:paraId="0B30F1CC" w14:textId="77777777" w:rsidR="00D92F49" w:rsidRDefault="00D92F49" w:rsidP="00D92F49">
      <w:pPr>
        <w:rPr>
          <w:rFonts w:ascii="Times New Roman" w:hAnsi="Times New Roman" w:cs="Times New Roman"/>
          <w:kern w:val="0"/>
          <w:sz w:val="44"/>
          <w:szCs w:val="44"/>
        </w:rPr>
      </w:pPr>
      <w:r>
        <w:rPr>
          <w:rFonts w:ascii="Times New Roman" w:hAnsi="Times New Roman" w:cs="Times New Roman"/>
          <w:kern w:val="0"/>
          <w:sz w:val="44"/>
          <w:szCs w:val="44"/>
        </w:rPr>
        <w:t xml:space="preserve">                                LAB REPORT</w:t>
      </w:r>
    </w:p>
    <w:p w14:paraId="6FB8C4CC" w14:textId="3A65B3B8" w:rsidR="00D92F49" w:rsidRDefault="00D92F49" w:rsidP="00D92F49">
      <w:pPr>
        <w:rPr>
          <w:rFonts w:ascii="Times New Roman" w:hAnsi="Times New Roman" w:cs="Times New Roman"/>
          <w:kern w:val="0"/>
          <w:sz w:val="44"/>
          <w:szCs w:val="44"/>
        </w:rPr>
      </w:pPr>
      <w:r>
        <w:rPr>
          <w:rFonts w:ascii="Times New Roman" w:hAnsi="Times New Roman" w:cs="Times New Roman"/>
          <w:kern w:val="0"/>
          <w:sz w:val="44"/>
          <w:szCs w:val="44"/>
        </w:rPr>
        <w:t xml:space="preserve">                    DA-</w:t>
      </w:r>
      <w:r>
        <w:rPr>
          <w:rFonts w:ascii="Times New Roman" w:hAnsi="Times New Roman" w:cs="Times New Roman"/>
          <w:kern w:val="0"/>
          <w:sz w:val="44"/>
          <w:szCs w:val="44"/>
        </w:rPr>
        <w:t>5 ROUTING PROTOCOLS</w:t>
      </w:r>
    </w:p>
    <w:p w14:paraId="1CDE832C" w14:textId="77777777" w:rsidR="00D92F49" w:rsidRDefault="00D92F49"/>
    <w:p w14:paraId="67BBEDBC" w14:textId="77777777" w:rsidR="00D92F49" w:rsidRDefault="00D92F49" w:rsidP="00D92F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</w:rPr>
        <w:t>5. Routing Protocols</w:t>
      </w:r>
    </w:p>
    <w:p w14:paraId="2F9C2415" w14:textId="77777777" w:rsidR="00D92F49" w:rsidRDefault="00D92F49" w:rsidP="00D92F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1. Basic Serial Configuration</w:t>
      </w:r>
    </w:p>
    <w:p w14:paraId="14210ADB" w14:textId="77777777" w:rsidR="00D92F49" w:rsidRDefault="00D92F49" w:rsidP="00D92F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2. Basic Router Security Authentication</w:t>
      </w:r>
    </w:p>
    <w:p w14:paraId="52AA2323" w14:textId="77777777" w:rsidR="00D92F49" w:rsidRDefault="00D92F49" w:rsidP="00D92F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3. Static routing protocol to configure WAN</w:t>
      </w:r>
    </w:p>
    <w:p w14:paraId="7C837C7A" w14:textId="6412DCAA" w:rsidR="00D92F49" w:rsidRDefault="00D92F49" w:rsidP="00D92F49">
      <w:r>
        <w:rPr>
          <w:rFonts w:ascii="Times New Roman" w:hAnsi="Times New Roman" w:cs="Times New Roman"/>
          <w:kern w:val="0"/>
          <w:sz w:val="24"/>
          <w:szCs w:val="24"/>
        </w:rPr>
        <w:t>4. Configuration of RIP</w:t>
      </w:r>
    </w:p>
    <w:p w14:paraId="437880FC" w14:textId="1F5AE157" w:rsidR="00885993" w:rsidRDefault="00885993">
      <w:r>
        <w:t>ROUTING PROTOCOL</w:t>
      </w:r>
    </w:p>
    <w:p w14:paraId="7E60CF11" w14:textId="696F5152" w:rsidR="00D10280" w:rsidRDefault="00D10280">
      <w:r>
        <w:t>Static Routing</w:t>
      </w:r>
    </w:p>
    <w:p w14:paraId="541509CA" w14:textId="1ACCEB9E" w:rsidR="00885993" w:rsidRDefault="00EA3710">
      <w:r w:rsidRPr="00EA3710">
        <w:rPr>
          <w:noProof/>
        </w:rPr>
        <w:drawing>
          <wp:inline distT="0" distB="0" distL="0" distR="0" wp14:anchorId="4277DE12" wp14:editId="0B8F31EF">
            <wp:extent cx="4991533" cy="1775614"/>
            <wp:effectExtent l="0" t="0" r="0" b="0"/>
            <wp:docPr id="491171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17130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91533" cy="177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D3CB2" w14:textId="24FB347E" w:rsidR="00EA3710" w:rsidRDefault="00EA3710">
      <w:r w:rsidRPr="00EA3710">
        <w:rPr>
          <w:noProof/>
        </w:rPr>
        <w:lastRenderedPageBreak/>
        <w:drawing>
          <wp:inline distT="0" distB="0" distL="0" distR="0" wp14:anchorId="5419969F" wp14:editId="74B42B39">
            <wp:extent cx="4938188" cy="2415749"/>
            <wp:effectExtent l="0" t="0" r="0" b="3810"/>
            <wp:docPr id="6996405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64055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38188" cy="2415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16968" w14:textId="44653091" w:rsidR="00EA3710" w:rsidRDefault="00EA3710">
      <w:r w:rsidRPr="00EA3710">
        <w:rPr>
          <w:noProof/>
        </w:rPr>
        <w:drawing>
          <wp:inline distT="0" distB="0" distL="0" distR="0" wp14:anchorId="7904F4DA" wp14:editId="4E3248A7">
            <wp:extent cx="4282811" cy="2286198"/>
            <wp:effectExtent l="0" t="0" r="3810" b="0"/>
            <wp:docPr id="18611154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11541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82811" cy="2286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31FD9" w14:textId="5C6246D2" w:rsidR="00D9243F" w:rsidRDefault="00D9243F">
      <w:r w:rsidRPr="00D9243F">
        <w:rPr>
          <w:noProof/>
        </w:rPr>
        <w:drawing>
          <wp:inline distT="0" distB="0" distL="0" distR="0" wp14:anchorId="4143CFA3" wp14:editId="618188E3">
            <wp:extent cx="3825572" cy="281964"/>
            <wp:effectExtent l="0" t="0" r="3810" b="3810"/>
            <wp:docPr id="11272091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20914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19E38" w14:textId="6B9B9444" w:rsidR="00D9243F" w:rsidRDefault="00202BBB">
      <w:r w:rsidRPr="00202BBB">
        <w:rPr>
          <w:noProof/>
        </w:rPr>
        <w:drawing>
          <wp:inline distT="0" distB="0" distL="0" distR="0" wp14:anchorId="4A93EFF6" wp14:editId="5B06E358">
            <wp:extent cx="4907280" cy="3504579"/>
            <wp:effectExtent l="0" t="0" r="7620" b="635"/>
            <wp:docPr id="19893446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34463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08165" cy="3505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4E9F3" w14:textId="52FE7D04" w:rsidR="00202BBB" w:rsidRDefault="00202BBB">
      <w:r w:rsidRPr="00202BBB">
        <w:rPr>
          <w:noProof/>
        </w:rPr>
        <w:lastRenderedPageBreak/>
        <w:drawing>
          <wp:inline distT="0" distB="0" distL="0" distR="0" wp14:anchorId="080EDA1F" wp14:editId="3CD29EAB">
            <wp:extent cx="3962743" cy="3749365"/>
            <wp:effectExtent l="0" t="0" r="0" b="3810"/>
            <wp:docPr id="14982585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25852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62743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E4AAE" w14:textId="0D3212D0" w:rsidR="007B2E13" w:rsidRDefault="007B2E13">
      <w:r w:rsidRPr="007B2E13">
        <w:rPr>
          <w:noProof/>
        </w:rPr>
        <w:drawing>
          <wp:inline distT="0" distB="0" distL="0" distR="0" wp14:anchorId="5508740D" wp14:editId="44CCF683">
            <wp:extent cx="5731510" cy="3979545"/>
            <wp:effectExtent l="0" t="0" r="2540" b="1905"/>
            <wp:docPr id="1755809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80904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7E778" w14:textId="1B83A5EC" w:rsidR="007B2E13" w:rsidRDefault="007B2E13">
      <w:r w:rsidRPr="007B2E13">
        <w:rPr>
          <w:noProof/>
        </w:rPr>
        <w:lastRenderedPageBreak/>
        <w:drawing>
          <wp:inline distT="0" distB="0" distL="0" distR="0" wp14:anchorId="248108E1" wp14:editId="48ABEBAB">
            <wp:extent cx="5731510" cy="4070985"/>
            <wp:effectExtent l="0" t="0" r="2540" b="5715"/>
            <wp:docPr id="4448038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80387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2F923" w14:textId="77777777" w:rsidR="007B2E13" w:rsidRDefault="007B2E13"/>
    <w:p w14:paraId="7FFE8F70" w14:textId="4D446C8A" w:rsidR="00D509F3" w:rsidRDefault="00D509F3">
      <w:r w:rsidRPr="00D509F3">
        <w:rPr>
          <w:noProof/>
        </w:rPr>
        <w:drawing>
          <wp:inline distT="0" distB="0" distL="0" distR="0" wp14:anchorId="5504C399" wp14:editId="14EEEFFF">
            <wp:extent cx="5731510" cy="3010535"/>
            <wp:effectExtent l="0" t="0" r="2540" b="0"/>
            <wp:docPr id="84452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5259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17245" w14:textId="57BDAEF9" w:rsidR="003C0041" w:rsidRDefault="003C0041">
      <w:r>
        <w:t>Question 3:</w:t>
      </w:r>
    </w:p>
    <w:p w14:paraId="05F6FC64" w14:textId="3D77E6D6" w:rsidR="003C0041" w:rsidRDefault="003C0041">
      <w:r w:rsidRPr="003C0041">
        <w:rPr>
          <w:noProof/>
        </w:rPr>
        <w:lastRenderedPageBreak/>
        <w:drawing>
          <wp:inline distT="0" distB="0" distL="0" distR="0" wp14:anchorId="09F99162" wp14:editId="24521CD0">
            <wp:extent cx="5731510" cy="5108575"/>
            <wp:effectExtent l="0" t="0" r="2540" b="0"/>
            <wp:docPr id="7947159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71590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0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B54B2" w14:textId="11E91C0F" w:rsidR="00AD24CB" w:rsidRDefault="00AD24CB">
      <w:r w:rsidRPr="00AD24CB">
        <w:rPr>
          <w:noProof/>
        </w:rPr>
        <w:lastRenderedPageBreak/>
        <w:drawing>
          <wp:inline distT="0" distB="0" distL="0" distR="0" wp14:anchorId="36E618A2" wp14:editId="1FA4AE47">
            <wp:extent cx="5731510" cy="4064635"/>
            <wp:effectExtent l="0" t="0" r="2540" b="0"/>
            <wp:docPr id="15679690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96905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71C4F" w14:textId="30485566" w:rsidR="00AD24CB" w:rsidRDefault="00AD24CB">
      <w:r w:rsidRPr="00AD24CB">
        <w:rPr>
          <w:noProof/>
        </w:rPr>
        <w:drawing>
          <wp:inline distT="0" distB="0" distL="0" distR="0" wp14:anchorId="6200E4A6" wp14:editId="333BC006">
            <wp:extent cx="5731510" cy="4142105"/>
            <wp:effectExtent l="0" t="0" r="2540" b="0"/>
            <wp:docPr id="698104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10478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4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EA7CB" w14:textId="41AE73AB" w:rsidR="003C0041" w:rsidRDefault="003C0041">
      <w:r w:rsidRPr="003C0041">
        <w:rPr>
          <w:noProof/>
        </w:rPr>
        <w:lastRenderedPageBreak/>
        <w:drawing>
          <wp:inline distT="0" distB="0" distL="0" distR="0" wp14:anchorId="5C984A2D" wp14:editId="4C5AE63D">
            <wp:extent cx="5731510" cy="3707765"/>
            <wp:effectExtent l="0" t="0" r="2540" b="6985"/>
            <wp:docPr id="1762939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93995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18120" w14:textId="0FAAD095" w:rsidR="003C0041" w:rsidRDefault="003C0041">
      <w:r w:rsidRPr="003C0041">
        <w:rPr>
          <w:noProof/>
        </w:rPr>
        <w:drawing>
          <wp:inline distT="0" distB="0" distL="0" distR="0" wp14:anchorId="2710A1CC" wp14:editId="13BBAEC8">
            <wp:extent cx="5731510" cy="3806190"/>
            <wp:effectExtent l="0" t="0" r="2540" b="3810"/>
            <wp:docPr id="1166811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81108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EFCD6" w14:textId="306ED3DE" w:rsidR="001138B4" w:rsidRDefault="001138B4">
      <w:r w:rsidRPr="001138B4">
        <w:rPr>
          <w:noProof/>
        </w:rPr>
        <w:lastRenderedPageBreak/>
        <w:drawing>
          <wp:inline distT="0" distB="0" distL="0" distR="0" wp14:anchorId="26C2A9D7" wp14:editId="65442540">
            <wp:extent cx="5731510" cy="4074160"/>
            <wp:effectExtent l="0" t="0" r="2540" b="2540"/>
            <wp:docPr id="875986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98600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3B309" w14:textId="56600B17" w:rsidR="001138B4" w:rsidRDefault="001138B4">
      <w:r w:rsidRPr="001138B4">
        <w:rPr>
          <w:noProof/>
        </w:rPr>
        <w:drawing>
          <wp:inline distT="0" distB="0" distL="0" distR="0" wp14:anchorId="3D9659BB" wp14:editId="6C32FE24">
            <wp:extent cx="5731510" cy="4070350"/>
            <wp:effectExtent l="0" t="0" r="2540" b="6350"/>
            <wp:docPr id="4531642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16422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9D1AA" w14:textId="29594482" w:rsidR="001138B4" w:rsidRPr="003C0041" w:rsidRDefault="001138B4">
      <w:r w:rsidRPr="001138B4">
        <w:rPr>
          <w:noProof/>
        </w:rPr>
        <w:lastRenderedPageBreak/>
        <w:drawing>
          <wp:inline distT="0" distB="0" distL="0" distR="0" wp14:anchorId="60A5F43C" wp14:editId="213C2DC1">
            <wp:extent cx="5731510" cy="4055745"/>
            <wp:effectExtent l="0" t="0" r="2540" b="1905"/>
            <wp:docPr id="20557124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71241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24C95" w14:textId="77777777" w:rsidR="00202BBB" w:rsidRDefault="00202BBB"/>
    <w:p w14:paraId="16A37FC2" w14:textId="11179E1A" w:rsidR="009118A8" w:rsidRDefault="009118A8">
      <w:r>
        <w:t>Question 4:</w:t>
      </w:r>
    </w:p>
    <w:p w14:paraId="241DD3BA" w14:textId="4ACA5881" w:rsidR="009118A8" w:rsidRDefault="009118A8">
      <w:r>
        <w:t>Dynamic Routing:</w:t>
      </w:r>
    </w:p>
    <w:p w14:paraId="001EFD98" w14:textId="554D5A7F" w:rsidR="009118A8" w:rsidRDefault="009118A8">
      <w:r w:rsidRPr="009118A8">
        <w:rPr>
          <w:noProof/>
        </w:rPr>
        <w:drawing>
          <wp:inline distT="0" distB="0" distL="0" distR="0" wp14:anchorId="1395A43D" wp14:editId="20A915EE">
            <wp:extent cx="5731510" cy="2816860"/>
            <wp:effectExtent l="0" t="0" r="2540" b="2540"/>
            <wp:docPr id="137610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1089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AB9F7" w14:textId="38757F44" w:rsidR="009118A8" w:rsidRDefault="009118A8">
      <w:r w:rsidRPr="009118A8">
        <w:rPr>
          <w:noProof/>
        </w:rPr>
        <w:lastRenderedPageBreak/>
        <w:drawing>
          <wp:inline distT="0" distB="0" distL="0" distR="0" wp14:anchorId="0EA0356A" wp14:editId="7A8683BB">
            <wp:extent cx="5731510" cy="2920365"/>
            <wp:effectExtent l="0" t="0" r="2540" b="0"/>
            <wp:docPr id="12726349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63499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C0C03" w14:textId="0C9A54D6" w:rsidR="009118A8" w:rsidRDefault="009118A8">
      <w:r w:rsidRPr="009118A8">
        <w:rPr>
          <w:noProof/>
        </w:rPr>
        <w:drawing>
          <wp:inline distT="0" distB="0" distL="0" distR="0" wp14:anchorId="17B53F08" wp14:editId="77B25292">
            <wp:extent cx="5731510" cy="5770880"/>
            <wp:effectExtent l="0" t="0" r="2540" b="1270"/>
            <wp:docPr id="10834657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465737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7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F2877" w14:textId="38C03007" w:rsidR="00875986" w:rsidRDefault="00875986">
      <w:r>
        <w:lastRenderedPageBreak/>
        <w:t>Question 2:</w:t>
      </w:r>
    </w:p>
    <w:p w14:paraId="71139988" w14:textId="239171B6" w:rsidR="009118A8" w:rsidRDefault="00875986">
      <w:r w:rsidRPr="00875986">
        <w:rPr>
          <w:noProof/>
        </w:rPr>
        <w:drawing>
          <wp:inline distT="0" distB="0" distL="0" distR="0" wp14:anchorId="1DC416DB" wp14:editId="52AC666C">
            <wp:extent cx="5731510" cy="2788285"/>
            <wp:effectExtent l="0" t="0" r="2540" b="0"/>
            <wp:docPr id="19855197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51979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A6DB4" w14:textId="4EB546C8" w:rsidR="00875986" w:rsidRDefault="00875986">
      <w:r w:rsidRPr="00875986">
        <w:rPr>
          <w:noProof/>
        </w:rPr>
        <w:drawing>
          <wp:inline distT="0" distB="0" distL="0" distR="0" wp14:anchorId="1B694F09" wp14:editId="3209C0B8">
            <wp:extent cx="5082980" cy="2034716"/>
            <wp:effectExtent l="0" t="0" r="3810" b="3810"/>
            <wp:docPr id="4899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972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82980" cy="2034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07D6B" w14:textId="0A4999A1" w:rsidR="00875986" w:rsidRDefault="00875986">
      <w:r w:rsidRPr="00875986">
        <w:rPr>
          <w:noProof/>
        </w:rPr>
        <w:drawing>
          <wp:inline distT="0" distB="0" distL="0" distR="0" wp14:anchorId="44976AFD" wp14:editId="7FF039E8">
            <wp:extent cx="5197290" cy="1920406"/>
            <wp:effectExtent l="0" t="0" r="3810" b="3810"/>
            <wp:docPr id="15513787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378702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97290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4B5E6" w14:textId="56D4EF25" w:rsidR="00875986" w:rsidRDefault="00875986">
      <w:r w:rsidRPr="00875986">
        <w:rPr>
          <w:noProof/>
        </w:rPr>
        <w:lastRenderedPageBreak/>
        <w:drawing>
          <wp:inline distT="0" distB="0" distL="0" distR="0" wp14:anchorId="41E75487" wp14:editId="62A2A312">
            <wp:extent cx="5113463" cy="1691787"/>
            <wp:effectExtent l="0" t="0" r="0" b="3810"/>
            <wp:docPr id="21106268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62681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169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800F7" w14:textId="6D182E01" w:rsidR="00903E17" w:rsidRDefault="00903E17">
      <w:r>
        <w:t>Question 3:</w:t>
      </w:r>
    </w:p>
    <w:p w14:paraId="611AF4A3" w14:textId="7D4A24A0" w:rsidR="00903E17" w:rsidRDefault="00903E17">
      <w:r w:rsidRPr="00903E17">
        <w:rPr>
          <w:noProof/>
        </w:rPr>
        <w:drawing>
          <wp:inline distT="0" distB="0" distL="0" distR="0" wp14:anchorId="33ACE69E" wp14:editId="0B180090">
            <wp:extent cx="5006774" cy="3063505"/>
            <wp:effectExtent l="0" t="0" r="3810" b="3810"/>
            <wp:docPr id="20941854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18543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06774" cy="306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903E17">
        <w:rPr>
          <w:noProof/>
        </w:rPr>
        <w:drawing>
          <wp:inline distT="0" distB="0" distL="0" distR="0" wp14:anchorId="55BEF09A" wp14:editId="19211864">
            <wp:extent cx="5616427" cy="3482642"/>
            <wp:effectExtent l="0" t="0" r="3810" b="3810"/>
            <wp:docPr id="18354847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48476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16427" cy="3482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418F1" w14:textId="77777777" w:rsidR="00903E17" w:rsidRDefault="00903E17"/>
    <w:p w14:paraId="6263B173" w14:textId="1845ABB6" w:rsidR="00875986" w:rsidRDefault="00903E17">
      <w:r w:rsidRPr="00903E17">
        <w:rPr>
          <w:noProof/>
        </w:rPr>
        <w:drawing>
          <wp:inline distT="0" distB="0" distL="0" distR="0" wp14:anchorId="43D93045" wp14:editId="7E1DA805">
            <wp:extent cx="4861981" cy="693480"/>
            <wp:effectExtent l="0" t="0" r="0" b="0"/>
            <wp:docPr id="20595631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563172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61981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C76B8" w14:textId="3CB16F60" w:rsidR="00903E17" w:rsidRDefault="00903E17">
      <w:r w:rsidRPr="00903E17">
        <w:rPr>
          <w:noProof/>
        </w:rPr>
        <w:drawing>
          <wp:inline distT="0" distB="0" distL="0" distR="0" wp14:anchorId="7E0A867F" wp14:editId="74D6A10E">
            <wp:extent cx="3444538" cy="746825"/>
            <wp:effectExtent l="0" t="0" r="3810" b="0"/>
            <wp:docPr id="567560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560943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44538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6592D" w14:textId="411AD77F" w:rsidR="00903E17" w:rsidRDefault="00903E17">
      <w:r w:rsidRPr="00903E17">
        <w:rPr>
          <w:noProof/>
        </w:rPr>
        <w:drawing>
          <wp:inline distT="0" distB="0" distL="0" distR="0" wp14:anchorId="3DC9F569" wp14:editId="07D88D06">
            <wp:extent cx="4694327" cy="800169"/>
            <wp:effectExtent l="0" t="0" r="0" b="0"/>
            <wp:docPr id="423063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063549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800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A2147" w14:textId="17BD2E75" w:rsidR="00903E17" w:rsidRDefault="00903E17">
      <w:r w:rsidRPr="00903E17">
        <w:rPr>
          <w:noProof/>
        </w:rPr>
        <w:drawing>
          <wp:inline distT="0" distB="0" distL="0" distR="0" wp14:anchorId="4FABFA72" wp14:editId="13B3CD3F">
            <wp:extent cx="4130398" cy="922100"/>
            <wp:effectExtent l="0" t="0" r="3810" b="0"/>
            <wp:docPr id="1883310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31020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30398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5746A" w14:textId="36FDF2BC" w:rsidR="00903E17" w:rsidRDefault="00903E17">
      <w:r>
        <w:t>Question 4:</w:t>
      </w:r>
    </w:p>
    <w:p w14:paraId="43B7053F" w14:textId="7276F6A5" w:rsidR="00903E17" w:rsidRDefault="003744E3">
      <w:r w:rsidRPr="003744E3">
        <w:rPr>
          <w:noProof/>
        </w:rPr>
        <w:drawing>
          <wp:inline distT="0" distB="0" distL="0" distR="0" wp14:anchorId="58E0FD78" wp14:editId="1A0C47F0">
            <wp:extent cx="5731510" cy="3613785"/>
            <wp:effectExtent l="0" t="0" r="2540" b="5715"/>
            <wp:docPr id="12220484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048413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2DAF9" w14:textId="0337DB65" w:rsidR="003744E3" w:rsidRDefault="003744E3">
      <w:r w:rsidRPr="003744E3">
        <w:rPr>
          <w:noProof/>
        </w:rPr>
        <w:lastRenderedPageBreak/>
        <w:drawing>
          <wp:inline distT="0" distB="0" distL="0" distR="0" wp14:anchorId="10E874C1" wp14:editId="24A1BC9B">
            <wp:extent cx="5731510" cy="3594735"/>
            <wp:effectExtent l="0" t="0" r="2540" b="5715"/>
            <wp:docPr id="17707357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735792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77B37" w14:textId="55C758E2" w:rsidR="003744E3" w:rsidRDefault="003744E3">
      <w:r w:rsidRPr="003744E3">
        <w:rPr>
          <w:noProof/>
        </w:rPr>
        <w:drawing>
          <wp:inline distT="0" distB="0" distL="0" distR="0" wp14:anchorId="5BA9A97F" wp14:editId="4B1C702B">
            <wp:extent cx="5731510" cy="3883660"/>
            <wp:effectExtent l="0" t="0" r="2540" b="2540"/>
            <wp:docPr id="4392170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21708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8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3A2EC" w14:textId="6C0E3A38" w:rsidR="00966CB7" w:rsidRDefault="00966CB7">
      <w:r>
        <w:t>Question 5:</w:t>
      </w:r>
    </w:p>
    <w:p w14:paraId="3BBFB5FD" w14:textId="636F5F43" w:rsidR="00966CB7" w:rsidRDefault="00966CB7">
      <w:r w:rsidRPr="00966CB7">
        <w:rPr>
          <w:noProof/>
        </w:rPr>
        <w:lastRenderedPageBreak/>
        <w:drawing>
          <wp:inline distT="0" distB="0" distL="0" distR="0" wp14:anchorId="42A67B7C" wp14:editId="38B4163D">
            <wp:extent cx="5731510" cy="3510915"/>
            <wp:effectExtent l="0" t="0" r="2540" b="0"/>
            <wp:docPr id="1146181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181465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5E458" w14:textId="0D9D3487" w:rsidR="00966CB7" w:rsidRDefault="00966CB7">
      <w:r w:rsidRPr="00966CB7">
        <w:rPr>
          <w:noProof/>
        </w:rPr>
        <w:drawing>
          <wp:inline distT="0" distB="0" distL="0" distR="0" wp14:anchorId="62F4CC73" wp14:editId="37A75AB6">
            <wp:extent cx="5731510" cy="3060065"/>
            <wp:effectExtent l="0" t="0" r="2540" b="6985"/>
            <wp:docPr id="13060401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40173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6C68B" w14:textId="2400F11E" w:rsidR="00966CB7" w:rsidRDefault="00966CB7">
      <w:r w:rsidRPr="00966CB7">
        <w:rPr>
          <w:noProof/>
        </w:rPr>
        <w:lastRenderedPageBreak/>
        <w:drawing>
          <wp:inline distT="0" distB="0" distL="0" distR="0" wp14:anchorId="532EC01F" wp14:editId="7B6C3DF1">
            <wp:extent cx="5731510" cy="2895600"/>
            <wp:effectExtent l="0" t="0" r="2540" b="0"/>
            <wp:docPr id="742818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81863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14197" w14:textId="37EF36F8" w:rsidR="00966CB7" w:rsidRDefault="00966CB7">
      <w:r w:rsidRPr="00966CB7">
        <w:rPr>
          <w:noProof/>
        </w:rPr>
        <w:drawing>
          <wp:inline distT="0" distB="0" distL="0" distR="0" wp14:anchorId="6F1C9E42" wp14:editId="37F045D5">
            <wp:extent cx="2972058" cy="800169"/>
            <wp:effectExtent l="0" t="0" r="0" b="0"/>
            <wp:docPr id="19099468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946814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972058" cy="800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5B59E" w14:textId="77777777" w:rsidR="00903E17" w:rsidRDefault="00903E17"/>
    <w:p w14:paraId="3FFB3249" w14:textId="77777777" w:rsidR="00875986" w:rsidRDefault="00875986"/>
    <w:sectPr w:rsidR="008759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0sDAxNjUytrAwsDBX0lEKTi0uzszPAymwqAUA27o3ziwAAAA="/>
  </w:docVars>
  <w:rsids>
    <w:rsidRoot w:val="00885993"/>
    <w:rsid w:val="001138B4"/>
    <w:rsid w:val="001E6064"/>
    <w:rsid w:val="00202BBB"/>
    <w:rsid w:val="002367BD"/>
    <w:rsid w:val="00264428"/>
    <w:rsid w:val="003744E3"/>
    <w:rsid w:val="003C0041"/>
    <w:rsid w:val="005B21C8"/>
    <w:rsid w:val="006C64DB"/>
    <w:rsid w:val="00730045"/>
    <w:rsid w:val="007B2E13"/>
    <w:rsid w:val="00875986"/>
    <w:rsid w:val="00885993"/>
    <w:rsid w:val="00903E17"/>
    <w:rsid w:val="009118A8"/>
    <w:rsid w:val="00966CB7"/>
    <w:rsid w:val="00973EF2"/>
    <w:rsid w:val="009A3E65"/>
    <w:rsid w:val="009D1AE6"/>
    <w:rsid w:val="00A87F0F"/>
    <w:rsid w:val="00AD24CB"/>
    <w:rsid w:val="00AD4577"/>
    <w:rsid w:val="00B52759"/>
    <w:rsid w:val="00C447CC"/>
    <w:rsid w:val="00D10280"/>
    <w:rsid w:val="00D509F3"/>
    <w:rsid w:val="00D9243F"/>
    <w:rsid w:val="00D92F49"/>
    <w:rsid w:val="00E871A5"/>
    <w:rsid w:val="00EA3710"/>
    <w:rsid w:val="00F52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976A5"/>
  <w15:chartTrackingRefBased/>
  <w15:docId w15:val="{A1759546-5CC3-49BC-8709-B23B69FBF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fontTable" Target="fontTable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emf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theme" Target="theme/theme1.xml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0</TotalTime>
  <Pages>16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it yadav</dc:creator>
  <cp:keywords/>
  <dc:description/>
  <cp:lastModifiedBy>Aman Chauhan</cp:lastModifiedBy>
  <cp:revision>12</cp:revision>
  <dcterms:created xsi:type="dcterms:W3CDTF">2024-09-06T15:00:00Z</dcterms:created>
  <dcterms:modified xsi:type="dcterms:W3CDTF">2024-11-13T03:33:00Z</dcterms:modified>
</cp:coreProperties>
</file>